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27D52788" w14:textId="4D786A27" w:rsidR="009C3081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r>
        <w:t>Assistant Professor, Department of Mechanical and Aerospace Engineering</w:t>
      </w:r>
    </w:p>
    <w:p w14:paraId="08C5EEBF" w14:textId="405EC1AA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</w:p>
    <w:p w14:paraId="3429F2A5" w14:textId="6557BBF0" w:rsidR="00D8601D" w:rsidRPr="00812744" w:rsidRDefault="00D8601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 xml:space="preserve">Web: </w:t>
      </w:r>
      <w:hyperlink r:id="rId9" w:history="1">
        <w:r w:rsidRPr="00812744">
          <w:rPr>
            <w:rStyle w:val="Hyperlink"/>
          </w:rPr>
          <w:t>https://neoceph.github.io/</w:t>
        </w:r>
      </w:hyperlink>
      <w:r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0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1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2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46898D7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6B1B25" w:rsidRPr="00812744">
        <w:t>High Performance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45894350" w14:textId="31CABFC2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Medical Devices</w:t>
      </w:r>
    </w:p>
    <w:p w14:paraId="4A2B36F7" w14:textId="4D9845A4" w:rsidR="00355D64" w:rsidRPr="00812744" w:rsidRDefault="00355D64" w:rsidP="00355D64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 w:rsidR="00B77637">
        <w:t xml:space="preserve"> (MRI)</w:t>
      </w:r>
      <w:r w:rsidR="008B321A">
        <w:t xml:space="preserve"> </w:t>
      </w:r>
      <w:r w:rsidR="00E479E2">
        <w:t>b</w:t>
      </w:r>
      <w:r w:rsidR="008B321A">
        <w:t xml:space="preserve">ackground </w:t>
      </w:r>
      <w:r w:rsidR="00E479E2">
        <w:t>m</w:t>
      </w:r>
      <w:r w:rsidR="008B321A">
        <w:t>agnet</w:t>
      </w:r>
    </w:p>
    <w:p w14:paraId="588D2015" w14:textId="0C5A55E6" w:rsidR="00355D64" w:rsidRDefault="00355D64" w:rsidP="00355D64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</w:t>
      </w:r>
      <w:r w:rsidR="008B321A">
        <w:t>s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Akkus</w:t>
            </w:r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Zhe</w:t>
            </w:r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p w14:paraId="0C3B7945" w14:textId="24998ED9" w:rsidR="00494B7F" w:rsidRPr="00812744" w:rsidRDefault="00566D6D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>Project: Development of an FVM based high fidelity multiphysics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0" w:name="OLE_LINK69"/>
            <w:bookmarkStart w:id="1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0"/>
            <w:bookmarkEnd w:id="1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>Project: Development of a multiscale multiphysics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542BD7C4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Development of a high throughput micro particle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selected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VOLUNTEER SERVICES</w:t>
      </w:r>
    </w:p>
    <w:p w14:paraId="649B556A" w14:textId="202591D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November, 2023)</w:t>
      </w:r>
    </w:p>
    <w:p w14:paraId="3F2D1CA8" w14:textId="45B8FBA9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lastRenderedPageBreak/>
        <w:t>International Society of Magnetic Resonance in Medicine (2015-2016)</w:t>
      </w:r>
    </w:p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593EDFA8" w14:textId="77777777" w:rsidR="008D0854" w:rsidRPr="00812744" w:rsidRDefault="008D0854" w:rsidP="008D0854">
      <w:pPr>
        <w:pStyle w:val="Journal"/>
        <w:ind w:left="630"/>
      </w:pPr>
      <w:r w:rsidRPr="00812744">
        <w:rPr>
          <w:rStyle w:val="normaltextrun"/>
          <w:color w:val="000000"/>
          <w:szCs w:val="22"/>
          <w:shd w:val="clear" w:color="auto" w:fill="FFFFFF"/>
        </w:rPr>
        <w:t xml:space="preserve">Satyajit Mojumder, Zhengtao Gan, </w:t>
      </w:r>
      <w:r w:rsidRPr="00812744">
        <w:rPr>
          <w:rStyle w:val="normaltextrun"/>
          <w:color w:val="000000"/>
          <w:szCs w:val="22"/>
          <w:u w:val="single"/>
          <w:shd w:val="clear" w:color="auto" w:fill="FFFFFF"/>
        </w:rPr>
        <w:t>Abdullah Al Amin</w:t>
      </w:r>
      <w:r w:rsidRPr="00812744">
        <w:rPr>
          <w:rStyle w:val="normaltextrun"/>
          <w:color w:val="000000"/>
          <w:szCs w:val="22"/>
          <w:shd w:val="clear" w:color="auto" w:fill="FFFFFF"/>
        </w:rPr>
        <w:t>, Wing Kam Liu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19CC0009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 xml:space="preserve">Hannah Huang, Satyajit Mojumder, Derick Suarez, </w:t>
      </w:r>
      <w:r w:rsidRPr="00812744">
        <w:rPr>
          <w:color w:val="000000"/>
          <w:szCs w:val="22"/>
          <w:u w:val="single"/>
          <w:shd w:val="clear" w:color="auto" w:fill="FFFFFF"/>
        </w:rPr>
        <w:t>Abdullah Al Amin</w:t>
      </w:r>
      <w:r w:rsidRPr="00812744">
        <w:rPr>
          <w:color w:val="000000"/>
          <w:szCs w:val="22"/>
          <w:shd w:val="clear" w:color="auto" w:fill="FFFFFF"/>
        </w:rPr>
        <w:t>, Mark Fleming, Wing Kam Liu</w:t>
      </w:r>
      <w:r w:rsidRPr="00812744">
        <w:rPr>
          <w:szCs w:val="22"/>
        </w:rPr>
        <w:t>, “Knowledge database creation for design of polymer matrix composite” Computational Material Science, Accepted: July 30, 2022.</w:t>
      </w:r>
    </w:p>
    <w:p w14:paraId="383F5358" w14:textId="29215A4D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Saha S, Mojumder S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4AB105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>, Mojumder</w:t>
      </w:r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A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58F11D6F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Metin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4DF36C0A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Baig T, Martens M, “Mechanical analysis of an MgB2 1.5 T MRI main magnet protected using Coupling Loss Induced Quench”, Cryogenics, Volume 100, p. 18-27, June 2019. </w:t>
      </w:r>
    </w:p>
    <w:p w14:paraId="0EE2CB73" w14:textId="6F9F5E4B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Baig T N, Deissler R J, Rindfleisch M, Tomsic M, Doll D, Akkus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77777777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Charles P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Doll D, Tomsic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470B3908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Baig T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Deissler R J, Sabri L, Poole C, Brown R W, Tomsic M, Doll D, Rindfleisch M, Peng X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1E4C5E6A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Pr="00812744">
        <w:rPr>
          <w:szCs w:val="22"/>
        </w:rPr>
        <w:t>, Baig T N, Deissler R J, Sabri L A, Doll D, Tomsic M, Akkus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7777777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Poole C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>, Doll D, Tomsic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000024D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Pr="00812744">
        <w:rPr>
          <w:szCs w:val="22"/>
        </w:rPr>
        <w:t xml:space="preserve">, Baig T, Deissler R J, Yao Z, Tomsic M, Doll D, Akkus O and Michael Martens, "A multiscale and multiphysics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474D1661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5783F6E5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111A5F" w:rsidRPr="00812744">
        <w:rPr>
          <w:szCs w:val="22"/>
        </w:rPr>
        <w:t>, Jagtiani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Zhe</w:t>
      </w:r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lastRenderedPageBreak/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577DC1BE" w14:textId="1D2E388A" w:rsidR="007F3B74" w:rsidRDefault="007F3B74" w:rsidP="00C4542F">
      <w:pPr>
        <w:pStyle w:val="Journal"/>
        <w:numPr>
          <w:ilvl w:val="0"/>
          <w:numId w:val="14"/>
        </w:numPr>
        <w:ind w:left="630"/>
        <w:rPr>
          <w:szCs w:val="22"/>
        </w:rPr>
      </w:pPr>
      <w:r w:rsidRPr="00812744">
        <w:rPr>
          <w:szCs w:val="22"/>
          <w:u w:val="single"/>
        </w:rPr>
        <w:t>Abdullah Al Amin</w:t>
      </w:r>
      <w:r w:rsidRPr="00812744">
        <w:rPr>
          <w:szCs w:val="22"/>
        </w:rPr>
        <w:t xml:space="preserve">, </w:t>
      </w:r>
      <w:r w:rsidR="00125FCC">
        <w:rPr>
          <w:szCs w:val="22"/>
        </w:rPr>
        <w:t xml:space="preserve">Yangfan Li, </w:t>
      </w:r>
      <w:r w:rsidRPr="00541256">
        <w:t>Ye Lu</w:t>
      </w:r>
      <w:r>
        <w:t xml:space="preserve">, </w:t>
      </w:r>
      <w:r>
        <w:rPr>
          <w:rFonts w:eastAsia="Times New Roman"/>
        </w:rPr>
        <w:t>Xiaoyu Xie</w:t>
      </w:r>
      <w:r>
        <w:t xml:space="preserve">, </w:t>
      </w:r>
      <w:r w:rsidRPr="00541256">
        <w:t>Zhengtao Gan</w:t>
      </w:r>
      <w:r>
        <w:t xml:space="preserve">, Satyajit Mojumder, </w:t>
      </w:r>
      <w:r w:rsidRPr="00541256">
        <w:t>Gregory J. Wagner</w:t>
      </w:r>
      <w:r>
        <w:t xml:space="preserve">, </w:t>
      </w:r>
      <w:r w:rsidRPr="00541256">
        <w:t>Wing Kam Liu</w:t>
      </w:r>
      <w:r w:rsidRPr="00812744">
        <w:rPr>
          <w:szCs w:val="22"/>
        </w:rPr>
        <w:t>, “</w:t>
      </w:r>
      <w:r w:rsidRPr="00D71627">
        <w:rPr>
          <w:szCs w:val="22"/>
        </w:rPr>
        <w:t>Predicting the single-track and multi-track laser powder bed fusion process of IN718 NIST AM Benchmark Tests</w:t>
      </w:r>
      <w:r w:rsidRPr="00812744">
        <w:rPr>
          <w:szCs w:val="22"/>
        </w:rPr>
        <w:t>.” (</w:t>
      </w:r>
      <w:r w:rsidR="004124FD">
        <w:rPr>
          <w:szCs w:val="22"/>
        </w:rPr>
        <w:t>Accepted in</w:t>
      </w:r>
      <w:r w:rsidR="00081797">
        <w:rPr>
          <w:szCs w:val="22"/>
        </w:rPr>
        <w:t xml:space="preserve"> Nature Computational Materials</w:t>
      </w:r>
      <w:r w:rsidRPr="00812744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6DDC2B95" w14:textId="027BDEFA" w:rsidR="00A41E54" w:rsidRDefault="00A41E54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A41E54">
        <w:rPr>
          <w:szCs w:val="22"/>
        </w:rPr>
        <w:t xml:space="preserve">Yangfan Li, Ye Lu, </w:t>
      </w:r>
      <w:r w:rsidRPr="00A41E54">
        <w:rPr>
          <w:szCs w:val="22"/>
          <w:u w:val="single"/>
        </w:rPr>
        <w:t>Abdullah Al Amin</w:t>
      </w:r>
      <w:r w:rsidRPr="00A41E54">
        <w:rPr>
          <w:szCs w:val="22"/>
        </w:rPr>
        <w:t>, and Wing Kam Liu, Stochastic additive manufacturing simulations: from experimental data to surface roughness and porosity predictions. (</w:t>
      </w:r>
      <w:hyperlink r:id="rId13" w:history="1">
        <w:r w:rsidRPr="00A41E54">
          <w:rPr>
            <w:rStyle w:val="Hyperlink"/>
            <w:szCs w:val="22"/>
          </w:rPr>
          <w:t>https://arxiv.org/pdf/2208.02907.pdf</w:t>
        </w:r>
      </w:hyperlink>
      <w:r w:rsidRPr="00A41E54">
        <w:rPr>
          <w:szCs w:val="22"/>
        </w:rPr>
        <w:t>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Satyajit Mojumder, Wing Kam Liu, “An open-source GPU accelerated high fidelity multiphysics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Yangfan Li, Satyajit Mojumder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2" w:name="OLE_LINK1"/>
      <w:bookmarkStart w:id="3" w:name="OLE_LINK7"/>
      <w:r w:rsidRPr="00812744">
        <w:rPr>
          <w:sz w:val="22"/>
          <w:szCs w:val="22"/>
        </w:rPr>
        <w:t>CONFERENCE PROCEEDINGS</w:t>
      </w:r>
    </w:p>
    <w:bookmarkEnd w:id="2"/>
    <w:bookmarkEnd w:id="3"/>
    <w:p w14:paraId="23EE0049" w14:textId="5361E2A8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Mojumder, Y Li, X Xie, W Liu, 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>X Xie</w:t>
      </w:r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Xie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>, Y Li, J Guo, N Kizer, L</w:t>
      </w:r>
      <w:r>
        <w:rPr>
          <w:szCs w:val="22"/>
        </w:rPr>
        <w:t xml:space="preserve"> </w:t>
      </w:r>
      <w:r w:rsidRPr="00016CA1">
        <w:rPr>
          <w:szCs w:val="22"/>
        </w:rPr>
        <w:t>Mutswatiwa2, L Katch, C</w:t>
      </w:r>
      <w:r>
        <w:rPr>
          <w:szCs w:val="22"/>
        </w:rPr>
        <w:t xml:space="preserve"> </w:t>
      </w:r>
      <w:r w:rsidRPr="00016CA1">
        <w:rPr>
          <w:szCs w:val="22"/>
        </w:rPr>
        <w:t>Kube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 xml:space="preserve">Real-Time Keyhole Porosity Detection in Metal Additive Manufacturing </w:t>
      </w:r>
      <w:proofErr w:type="gramStart"/>
      <w:r w:rsidR="00193622" w:rsidRPr="00193622">
        <w:rPr>
          <w:szCs w:val="22"/>
        </w:rPr>
        <w:t>With</w:t>
      </w:r>
      <w:proofErr w:type="gramEnd"/>
      <w:r w:rsidR="00193622" w:rsidRPr="00193622">
        <w:rPr>
          <w:szCs w:val="22"/>
        </w:rPr>
        <w:t xml:space="preserve">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Mojumder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4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4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TN Baig, RJ Deissler, L Sabri, D Doll, M Tomsic, O Akkus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Deissler, TN Baig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D Doll, M Tomsic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Baig, Z. Yao and MA Martens, </w:t>
      </w:r>
      <w:bookmarkStart w:id="5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5"/>
      <w:r w:rsidRPr="00812744">
        <w:rPr>
          <w:szCs w:val="22"/>
        </w:rPr>
        <w:t xml:space="preserve">, ISMRM </w:t>
      </w:r>
      <w:bookmarkStart w:id="6" w:name="_Hlk18442809"/>
      <w:r w:rsidRPr="00812744">
        <w:rPr>
          <w:szCs w:val="22"/>
        </w:rPr>
        <w:t>23rd annual meeting &amp; exhibition</w:t>
      </w:r>
      <w:bookmarkEnd w:id="6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lastRenderedPageBreak/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4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proofErr w:type="gramStart"/>
      <w:r w:rsidRPr="00812744">
        <w:rPr>
          <w:u w:val="single"/>
        </w:rPr>
        <w:t>A</w:t>
      </w:r>
      <w:proofErr w:type="gramEnd"/>
      <w:r w:rsidRPr="00812744">
        <w:rPr>
          <w:u w:val="single"/>
        </w:rPr>
        <w:t xml:space="preserve"> Amin</w:t>
      </w:r>
      <w:r w:rsidRPr="00812744">
        <w:t xml:space="preserve">, S </w:t>
      </w:r>
      <w:proofErr w:type="spellStart"/>
      <w:r w:rsidRPr="00812744">
        <w:t>Mojumder</w:t>
      </w:r>
      <w:proofErr w:type="spellEnd"/>
      <w:r w:rsidRPr="00812744">
        <w:t xml:space="preserve">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5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r w:rsidRPr="00812744">
        <w:rPr>
          <w:szCs w:val="22"/>
        </w:rPr>
        <w:t xml:space="preserve">Deissler R J, Baig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Grimberg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p w14:paraId="10564CD1" w14:textId="277C0B10" w:rsidR="001E2CA0" w:rsidRPr="00812744" w:rsidRDefault="00173082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SUCCESSFUL </w:t>
      </w:r>
      <w:r w:rsidR="001E2CA0"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2290D918" w14:textId="08028D81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610F6C25" w14:textId="60CC9705" w:rsidR="00394037" w:rsidRPr="00812744" w:rsidRDefault="005B583B" w:rsidP="0039403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SUCCESSFUL </w:t>
      </w:r>
      <w:r w:rsidR="003B0486" w:rsidRPr="00812744">
        <w:rPr>
          <w:sz w:val="22"/>
          <w:szCs w:val="22"/>
        </w:rPr>
        <w:t>GRANTS (</w:t>
      </w:r>
      <w:r w:rsidR="00D21F49">
        <w:rPr>
          <w:sz w:val="22"/>
          <w:szCs w:val="22"/>
        </w:rPr>
        <w:t>Not PI/Co-PI</w:t>
      </w:r>
      <w:r w:rsidR="003B0486" w:rsidRPr="00812744">
        <w:rPr>
          <w:sz w:val="22"/>
          <w:szCs w:val="22"/>
        </w:rPr>
        <w:t>)</w:t>
      </w:r>
    </w:p>
    <w:p w14:paraId="27B4B1C4" w14:textId="66C6D9DA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April 2022, “GPU Accelerated Computational Mechanics at Northwestern University”, McCormick Equipment Awards, Evanston, IL. 20,000 USD. </w:t>
      </w:r>
    </w:p>
    <w:p w14:paraId="4573C23B" w14:textId="029CB92C" w:rsidR="00E40198" w:rsidRPr="00E40198" w:rsidRDefault="00E40198" w:rsidP="00E40198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E40198">
        <w:rPr>
          <w:szCs w:val="22"/>
        </w:rPr>
        <w:t>December 3, 2021, “GPU accelerated computational modeling of laser powder bed additive manufacturing of metallic parts” Quest High-Performance Computing Cluster, Northwestern University. 35,000 compute hours.</w:t>
      </w:r>
    </w:p>
    <w:p w14:paraId="7F36A001" w14:textId="4BE9BBEF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>April 2021, “Thermal-CFD simulation of melt pool dynamics in additive manufacturing of metals”, XSEDE Startup Grant. 2,500 GPU compute hours, 1,000 GB Storage.</w:t>
      </w:r>
    </w:p>
    <w:p w14:paraId="36B11D11" w14:textId="5C1AC6EE" w:rsidR="00D851D8" w:rsidRPr="00812744" w:rsidRDefault="003C4F0A" w:rsidP="00D851D8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S</w:t>
      </w:r>
      <w:r w:rsidR="00951529">
        <w:rPr>
          <w:sz w:val="22"/>
          <w:szCs w:val="22"/>
        </w:rPr>
        <w:t xml:space="preserve"> (Contributed Writing)</w:t>
      </w:r>
    </w:p>
    <w:p w14:paraId="6AC783D2" w14:textId="3C907CA0" w:rsidR="008952AE" w:rsidRDefault="008952AE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>
        <w:rPr>
          <w:szCs w:val="22"/>
        </w:rPr>
        <w:t>September 2022, “</w:t>
      </w:r>
      <w:r w:rsidR="008D29B8" w:rsidRPr="008D29B8">
        <w:rPr>
          <w:szCs w:val="22"/>
        </w:rPr>
        <w:t>CDS&amp;E/Collaborative Research: Convolution HiDeNN-Tensor Decomposition for Integrating Multiscale Topological Optimization with Additive Manufacturing</w:t>
      </w:r>
      <w:r>
        <w:rPr>
          <w:szCs w:val="22"/>
        </w:rPr>
        <w:t>”</w:t>
      </w:r>
      <w:r w:rsidR="008D29B8">
        <w:rPr>
          <w:szCs w:val="22"/>
        </w:rPr>
        <w:t xml:space="preserve">. </w:t>
      </w:r>
    </w:p>
    <w:p w14:paraId="7A9AF150" w14:textId="316A05EE" w:rsidR="002908A1" w:rsidRPr="00812744" w:rsidRDefault="00081A91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>August 2021, “</w:t>
      </w:r>
      <w:r w:rsidR="002908A1" w:rsidRPr="00812744">
        <w:rPr>
          <w:szCs w:val="22"/>
        </w:rPr>
        <w:t>Hierarchical Deep Learning Neural Networks Artificial Intelligence (</w:t>
      </w:r>
      <w:proofErr w:type="spellStart"/>
      <w:r w:rsidR="002908A1" w:rsidRPr="00812744">
        <w:rPr>
          <w:szCs w:val="22"/>
        </w:rPr>
        <w:t>HiDeNN</w:t>
      </w:r>
      <w:proofErr w:type="spellEnd"/>
      <w:r w:rsidR="002908A1" w:rsidRPr="00812744">
        <w:rPr>
          <w:szCs w:val="22"/>
        </w:rPr>
        <w:t>-AI)</w:t>
      </w:r>
      <w:r w:rsidRPr="00812744">
        <w:rPr>
          <w:szCs w:val="22"/>
        </w:rPr>
        <w:t>”</w:t>
      </w:r>
      <w:r w:rsidR="002908A1" w:rsidRPr="00812744">
        <w:rPr>
          <w:szCs w:val="22"/>
        </w:rPr>
        <w:t>, NSF-SBIR</w:t>
      </w:r>
      <w:r w:rsidRPr="00812744">
        <w:rPr>
          <w:szCs w:val="22"/>
        </w:rPr>
        <w:t>.</w:t>
      </w:r>
      <w:r w:rsidR="002908A1" w:rsidRPr="00812744">
        <w:rPr>
          <w:szCs w:val="22"/>
        </w:rPr>
        <w:t xml:space="preserve"> </w:t>
      </w:r>
      <w:r w:rsidR="00E21840" w:rsidRPr="00812744">
        <w:rPr>
          <w:szCs w:val="22"/>
        </w:rPr>
        <w:t>(Neither PI nor Co-PI)</w:t>
      </w:r>
      <w:r w:rsidR="007A6B7B">
        <w:rPr>
          <w:szCs w:val="22"/>
        </w:rPr>
        <w:t xml:space="preserve"> [Not </w:t>
      </w:r>
      <w:r w:rsidR="003A5F47">
        <w:rPr>
          <w:szCs w:val="22"/>
        </w:rPr>
        <w:t>Awarded</w:t>
      </w:r>
      <w:r w:rsidR="007A6B7B">
        <w:rPr>
          <w:szCs w:val="22"/>
        </w:rPr>
        <w:t>]</w:t>
      </w:r>
    </w:p>
    <w:p w14:paraId="7CA0EF2A" w14:textId="77777777" w:rsidR="00C9434B" w:rsidRPr="00C9434B" w:rsidRDefault="00C9434B" w:rsidP="00C9434B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C9434B">
        <w:rPr>
          <w:szCs w:val="22"/>
        </w:rPr>
        <w:lastRenderedPageBreak/>
        <w:t>January 2022, “Hybrid Equivalence- and Model-Based Approach for Machine-to-Machine Fatigue Life Qualification” NIST Metals-based Additive Manufacturing Grant Program. (Neither PI nor Co-PI) [Not Awarded]</w:t>
      </w:r>
    </w:p>
    <w:p w14:paraId="43B4F370" w14:textId="1E3DF789" w:rsidR="00D851D8" w:rsidRPr="00812744" w:rsidRDefault="00D851D8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December 2021, “Collaborative Research: Framework Implementations: </w:t>
      </w:r>
      <w:proofErr w:type="spellStart"/>
      <w:r w:rsidRPr="00812744">
        <w:rPr>
          <w:szCs w:val="22"/>
        </w:rPr>
        <w:t>HiDeNN</w:t>
      </w:r>
      <w:proofErr w:type="spellEnd"/>
      <w:r w:rsidRPr="00812744">
        <w:rPr>
          <w:szCs w:val="22"/>
        </w:rPr>
        <w:t>-CI: Hierarchical Deep-learning Neural Network Cyberinfrastructure</w:t>
      </w:r>
      <w:r w:rsidR="00C25480">
        <w:rPr>
          <w:szCs w:val="22"/>
        </w:rPr>
        <w:t>,”</w:t>
      </w:r>
      <w:r w:rsidR="0002556E" w:rsidRPr="00812744">
        <w:rPr>
          <w:szCs w:val="22"/>
        </w:rPr>
        <w:t xml:space="preserve"> NSF - Cyberinfrastructure for Sustained Scientific Innovation.</w:t>
      </w:r>
      <w:r w:rsidR="002B261E" w:rsidRPr="00812744">
        <w:rPr>
          <w:szCs w:val="22"/>
        </w:rPr>
        <w:t xml:space="preserve"> (Neither PI nor Co-PI)</w:t>
      </w:r>
      <w:r w:rsidR="003A5F47">
        <w:rPr>
          <w:szCs w:val="22"/>
        </w:rPr>
        <w:t xml:space="preserve"> [Not Awarded]</w:t>
      </w:r>
    </w:p>
    <w:p w14:paraId="01A480E3" w14:textId="060A5971" w:rsidR="003E3953" w:rsidRPr="00812744" w:rsidRDefault="003E3953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26750C">
      <w:pPr>
        <w:pStyle w:val="Invitedtalks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Yangfan Li, Abdullah Al Amin, Sourav Saha, Wing Kam Liu, August 18, 2022, Additive Manufacturing Benchmarks (AM-Bench 2022), Bethesda, MD. </w:t>
      </w:r>
    </w:p>
    <w:p w14:paraId="3057BB3B" w14:textId="6E6EDAA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Variation in strain characteristics for multiscale multiphysics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p w14:paraId="5628365D" w14:textId="67E60B04" w:rsidR="00DF6643" w:rsidRPr="00812744" w:rsidRDefault="000D28AA" w:rsidP="00BD04F3">
      <w:pPr>
        <w:pStyle w:val="Heading1"/>
        <w:rPr>
          <w:bCs/>
          <w:sz w:val="22"/>
          <w:szCs w:val="22"/>
        </w:rPr>
      </w:pPr>
      <w:r w:rsidRPr="00812744">
        <w:rPr>
          <w:sz w:val="22"/>
          <w:szCs w:val="22"/>
        </w:rPr>
        <w:lastRenderedPageBreak/>
        <w:t>MENTORING</w:t>
      </w:r>
    </w:p>
    <w:p w14:paraId="617D1E5A" w14:textId="101FEFFB" w:rsidR="006831BA" w:rsidRDefault="006831BA">
      <w:pPr>
        <w:pStyle w:val="ListParagraph"/>
        <w:numPr>
          <w:ilvl w:val="0"/>
          <w:numId w:val="10"/>
        </w:numPr>
      </w:pPr>
      <w:proofErr w:type="spellStart"/>
      <w:r w:rsidRPr="006831BA">
        <w:t>Sivaprasad</w:t>
      </w:r>
      <w:proofErr w:type="spellEnd"/>
      <w:r w:rsidRPr="006831BA">
        <w:t xml:space="preserve"> </w:t>
      </w:r>
      <w:proofErr w:type="spellStart"/>
      <w:r w:rsidRPr="006831BA">
        <w:t>Alisetty</w:t>
      </w:r>
      <w:proofErr w:type="spellEnd"/>
      <w:r>
        <w:t>, Masters Student, University of Dayton. (2023-2024)</w:t>
      </w:r>
    </w:p>
    <w:p w14:paraId="209E9819" w14:textId="1A53DF66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atyajit </w:t>
      </w:r>
      <w:proofErr w:type="spellStart"/>
      <w:r w:rsidRPr="00812744">
        <w:t>Mojumder</w:t>
      </w:r>
      <w:proofErr w:type="spellEnd"/>
      <w:r w:rsidRPr="00812744">
        <w:t xml:space="preserve">, </w:t>
      </w:r>
      <w:r w:rsidR="00C33189" w:rsidRPr="00812744">
        <w:t>Graduate</w:t>
      </w:r>
      <w:r w:rsidRPr="00812744">
        <w:t xml:space="preserve"> Student, Northwestern University</w:t>
      </w:r>
      <w:r w:rsidR="00282981">
        <w:t>.</w:t>
      </w:r>
      <w:r w:rsidR="00D61BBB">
        <w:t xml:space="preserve"> (202</w:t>
      </w:r>
      <w:r w:rsidR="00282981">
        <w:t>1-</w:t>
      </w:r>
      <w:r w:rsidR="00A81A55">
        <w:t>2023</w:t>
      </w:r>
      <w:r w:rsidR="00282981">
        <w:t>)</w:t>
      </w:r>
    </w:p>
    <w:p w14:paraId="2BC9E0E9" w14:textId="3783BA4F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ourav Saha, </w:t>
      </w:r>
      <w:r w:rsidR="00C33189" w:rsidRPr="00812744">
        <w:t>Graduate</w:t>
      </w:r>
      <w:r w:rsidRPr="00812744">
        <w:t xml:space="preserve"> Student, Northwestern University.</w:t>
      </w:r>
      <w:r w:rsidR="00282981">
        <w:t xml:space="preserve"> (2021-Present)</w:t>
      </w:r>
    </w:p>
    <w:p w14:paraId="68B76349" w14:textId="069E4345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Hengyang Li, Graduate Student, Northwestern University.</w:t>
      </w:r>
      <w:r w:rsidR="00282981">
        <w:t xml:space="preserve"> (2021-</w:t>
      </w:r>
      <w:r w:rsidR="00A81A55">
        <w:t>2023</w:t>
      </w:r>
      <w:r w:rsidR="00282981">
        <w:t>)</w:t>
      </w:r>
    </w:p>
    <w:p w14:paraId="6D751876" w14:textId="481D716B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Yangfan Li, Graduate Student, Northwestern University.</w:t>
      </w:r>
      <w:r w:rsidR="00282981">
        <w:t xml:space="preserve"> (2021-Present)</w:t>
      </w:r>
    </w:p>
    <w:p w14:paraId="7216FE25" w14:textId="67CD7F5D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Turash</w:t>
      </w:r>
      <w:proofErr w:type="spellEnd"/>
      <w:r w:rsidRPr="00812744">
        <w:t xml:space="preserve"> Haque Pial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</w:t>
      </w:r>
      <w:r w:rsidR="00BE077B">
        <w:t>ostdoctoral Scholar</w:t>
      </w:r>
      <w:r w:rsidR="00752177" w:rsidRPr="00812744">
        <w:t xml:space="preserve">, </w:t>
      </w:r>
      <w:r w:rsidR="00BE077B">
        <w:t>Northwestern University, Evanston, IL</w:t>
      </w:r>
      <w:r w:rsidRPr="00812744">
        <w:t>)</w:t>
      </w:r>
      <w:r w:rsidR="00282981">
        <w:t>. (</w:t>
      </w:r>
      <w:r w:rsidR="00974B09">
        <w:t>2016-2019)</w:t>
      </w:r>
    </w:p>
    <w:p w14:paraId="66095574" w14:textId="32041BB1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Rabiul Hasan Kabir, Bangladesh University of Engineering and Technology (</w:t>
      </w:r>
      <w:r w:rsidR="007E4B59" w:rsidRPr="00812744">
        <w:t>Current Position</w:t>
      </w:r>
      <w:r w:rsidRPr="00812744">
        <w:t>: Lecturer, Sonargaon University)</w:t>
      </w:r>
      <w:r w:rsidR="00BB5306">
        <w:t>. (2016-2019)</w:t>
      </w:r>
    </w:p>
    <w:p w14:paraId="679CAF57" w14:textId="769F263C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Moinuddin Shuvo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h.D.</w:t>
      </w:r>
      <w:r w:rsidR="00752177" w:rsidRPr="00812744">
        <w:t xml:space="preserve"> Student, Penn State University</w:t>
      </w:r>
      <w:r w:rsidRPr="00812744">
        <w:t>)</w:t>
      </w:r>
      <w:r w:rsidR="00BB5306">
        <w:t>. (2016-2019)</w:t>
      </w:r>
    </w:p>
    <w:p w14:paraId="457A9E80" w14:textId="38663093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Oishwarya</w:t>
      </w:r>
      <w:proofErr w:type="spellEnd"/>
      <w:r w:rsidRPr="00812744">
        <w:t xml:space="preserve"> Bhowmik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752177" w:rsidRPr="00812744">
        <w:t xml:space="preserve">Graduate Student, </w:t>
      </w:r>
      <w:r w:rsidR="00B36FB9">
        <w:t>Pennsylvania</w:t>
      </w:r>
      <w:r w:rsidRPr="00812744">
        <w:t xml:space="preserve"> State University)</w:t>
      </w:r>
      <w:r w:rsidR="00BB5306">
        <w:t>. (2016-2019)</w:t>
      </w:r>
    </w:p>
    <w:p w14:paraId="69E2DAE6" w14:textId="57260B88" w:rsidR="00483797" w:rsidRPr="00812744" w:rsidRDefault="00914297">
      <w:pPr>
        <w:pStyle w:val="ListParagraph"/>
        <w:numPr>
          <w:ilvl w:val="0"/>
          <w:numId w:val="10"/>
        </w:numPr>
      </w:pPr>
      <w:r w:rsidRPr="00812744">
        <w:t xml:space="preserve">Md </w:t>
      </w:r>
      <w:proofErr w:type="spellStart"/>
      <w:r w:rsidRPr="00812744">
        <w:t>Shajedul</w:t>
      </w:r>
      <w:proofErr w:type="spellEnd"/>
      <w:r w:rsidRPr="00812744">
        <w:t xml:space="preserve"> Hoque Thakur, Bangladesh University of Engineering and Technology.</w:t>
      </w:r>
      <w:r w:rsidR="00BB5306">
        <w:t xml:space="preserve"> (2020)</w:t>
      </w:r>
    </w:p>
    <w:p w14:paraId="69B134A4" w14:textId="511F6812" w:rsidR="00377E99" w:rsidRPr="004B7DA5" w:rsidRDefault="00914297" w:rsidP="0080117A">
      <w:pPr>
        <w:pStyle w:val="ListParagraph"/>
        <w:numPr>
          <w:ilvl w:val="0"/>
          <w:numId w:val="10"/>
        </w:numPr>
        <w:rPr>
          <w:rFonts w:eastAsiaTheme="majorEastAsia" w:cstheme="majorBidi"/>
          <w:b/>
          <w:color w:val="365F91" w:themeColor="accent1" w:themeShade="BF"/>
        </w:rPr>
      </w:pPr>
      <w:r w:rsidRPr="00812744">
        <w:t>Mahmudul Islam, Bangladesh University of Engineering and Technology.</w:t>
      </w:r>
      <w:r w:rsidR="003402F7" w:rsidRPr="00812744">
        <w:t xml:space="preserve"> (Current Position: Graduate Student, MIT)</w:t>
      </w:r>
      <w:r w:rsidR="00BB5306">
        <w:t xml:space="preserve"> (2020)</w:t>
      </w:r>
      <w:r w:rsidR="00377E99">
        <w:br w:type="page"/>
      </w:r>
    </w:p>
    <w:p w14:paraId="73EFD714" w14:textId="2B36A052" w:rsidR="00251B75" w:rsidRPr="00812744" w:rsidRDefault="00460A77" w:rsidP="00BD04F3">
      <w:pPr>
        <w:pStyle w:val="Heading1"/>
        <w:rPr>
          <w:sz w:val="22"/>
          <w:szCs w:val="22"/>
        </w:rPr>
        <w:sectPr w:rsidR="00251B75" w:rsidRPr="00812744" w:rsidSect="00460A77">
          <w:footerReference w:type="default" r:id="rId16"/>
          <w:headerReference w:type="first" r:id="rId17"/>
          <w:type w:val="continuous"/>
          <w:pgSz w:w="11907" w:h="16839" w:code="9"/>
          <w:pgMar w:top="900" w:right="1152" w:bottom="720" w:left="1440" w:header="187" w:footer="648" w:gutter="0"/>
          <w:cols w:space="720"/>
          <w:docGrid w:linePitch="360"/>
        </w:sectPr>
      </w:pPr>
      <w:r w:rsidRPr="00812744">
        <w:rPr>
          <w:sz w:val="22"/>
          <w:szCs w:val="22"/>
        </w:rPr>
        <w:lastRenderedPageBreak/>
        <w:t>REFERENCES</w:t>
      </w:r>
    </w:p>
    <w:p w14:paraId="2842551F" w14:textId="77777777" w:rsidR="009601A2" w:rsidRPr="00F82EB8" w:rsidRDefault="009601A2" w:rsidP="009601A2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  <w:lang w:val="de-DE"/>
        </w:rPr>
      </w:pPr>
      <w:r w:rsidRPr="00F82EB8">
        <w:rPr>
          <w:rFonts w:asciiTheme="minorHAnsi" w:hAnsiTheme="minorHAnsi" w:cs="Helvetica"/>
          <w:b/>
          <w:bCs/>
          <w:color w:val="auto"/>
          <w:sz w:val="22"/>
          <w:szCs w:val="22"/>
          <w:lang w:val="de-DE"/>
        </w:rPr>
        <w:t>Wing Kam Liu, Ph.D.</w:t>
      </w:r>
    </w:p>
    <w:p w14:paraId="13C843C8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rofessor of Mechanical Engineering</w:t>
      </w:r>
    </w:p>
    <w:p w14:paraId="04DD0802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Northwestern University</w:t>
      </w:r>
    </w:p>
    <w:p w14:paraId="2E88D89E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2145 Sheridan Road</w:t>
      </w:r>
      <w:r>
        <w:rPr>
          <w:rFonts w:asciiTheme="minorHAnsi" w:hAnsiTheme="minorHAnsi" w:cs="Helvetica"/>
          <w:color w:val="auto"/>
          <w:sz w:val="22"/>
          <w:szCs w:val="22"/>
        </w:rPr>
        <w:t xml:space="preserve">, 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Tech A326</w:t>
      </w:r>
    </w:p>
    <w:p w14:paraId="52EAFF76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Evanston, IL 60208-3109</w:t>
      </w:r>
    </w:p>
    <w:p w14:paraId="1C573872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hone: 847</w:t>
      </w:r>
      <w:r>
        <w:rPr>
          <w:rFonts w:asciiTheme="minorHAnsi" w:hAnsiTheme="minorHAnsi" w:cs="Helvetica"/>
          <w:color w:val="auto"/>
          <w:sz w:val="22"/>
          <w:szCs w:val="22"/>
        </w:rPr>
        <w:t>.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491</w:t>
      </w:r>
      <w:r>
        <w:rPr>
          <w:rFonts w:asciiTheme="minorHAnsi" w:hAnsiTheme="minorHAnsi" w:cs="Helvetica"/>
          <w:color w:val="auto"/>
          <w:sz w:val="22"/>
          <w:szCs w:val="22"/>
        </w:rPr>
        <w:t>.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7094</w:t>
      </w:r>
    </w:p>
    <w:p w14:paraId="591D3A70" w14:textId="77777777" w:rsidR="009601A2" w:rsidRDefault="009601A2" w:rsidP="009601A2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18" w:history="1">
        <w:r w:rsidRPr="00A51574">
          <w:rPr>
            <w:rStyle w:val="Hyperlink"/>
            <w:rFonts w:asciiTheme="minorHAnsi" w:hAnsiTheme="minorHAnsi" w:cs="Helvetica"/>
            <w:sz w:val="22"/>
            <w:szCs w:val="22"/>
          </w:rPr>
          <w:t>w-liu@northwestern.edu</w:t>
        </w:r>
      </w:hyperlink>
    </w:p>
    <w:p w14:paraId="5462075B" w14:textId="77777777" w:rsidR="009601A2" w:rsidRDefault="009601A2" w:rsidP="00F15DEF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</w:p>
    <w:p w14:paraId="56AA7DF9" w14:textId="75E103F7" w:rsidR="00F15DEF" w:rsidRPr="00812744" w:rsidRDefault="00F15DEF" w:rsidP="00F15DEF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/>
          <w:b/>
          <w:bCs/>
          <w:color w:val="auto"/>
          <w:sz w:val="22"/>
          <w:szCs w:val="22"/>
        </w:rPr>
        <w:t>Ozan Akkus, Ph.D.</w:t>
      </w:r>
    </w:p>
    <w:p w14:paraId="65AFA354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Professor of Mechanical &amp; Aerospace Engineering</w:t>
      </w:r>
    </w:p>
    <w:p w14:paraId="1E19C09C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Glennan Building 615</w:t>
      </w:r>
    </w:p>
    <w:p w14:paraId="5CFED425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Case Western Reserve University</w:t>
      </w:r>
    </w:p>
    <w:p w14:paraId="371D877A" w14:textId="77777777" w:rsidR="00F15DEF" w:rsidRPr="00812744" w:rsidRDefault="00F15DEF" w:rsidP="00F15DEF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Phone: 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 216.368.4175</w:t>
      </w:r>
    </w:p>
    <w:p w14:paraId="02E32CB7" w14:textId="4AE728E9" w:rsidR="00F15DEF" w:rsidRPr="00812744" w:rsidRDefault="00F15DEF" w:rsidP="00F15DEF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19" w:history="1">
        <w:r w:rsidR="00314E2F" w:rsidRPr="00A51574">
          <w:rPr>
            <w:rStyle w:val="Hyperlink"/>
            <w:rFonts w:asciiTheme="minorHAnsi" w:hAnsiTheme="minorHAnsi" w:cs="Helvetica"/>
            <w:sz w:val="22"/>
            <w:szCs w:val="22"/>
          </w:rPr>
          <w:t>oxa@case.edu</w:t>
        </w:r>
      </w:hyperlink>
      <w:r w:rsidR="00314E2F">
        <w:rPr>
          <w:rFonts w:asciiTheme="minorHAnsi" w:hAnsiTheme="minorHAnsi" w:cs="Helvetica"/>
          <w:color w:val="auto"/>
          <w:sz w:val="22"/>
          <w:szCs w:val="22"/>
        </w:rPr>
        <w:t xml:space="preserve"> </w:t>
      </w:r>
    </w:p>
    <w:p w14:paraId="4A5C6C10" w14:textId="77777777" w:rsidR="00F15DEF" w:rsidRPr="00812744" w:rsidRDefault="00F15DEF" w:rsidP="00FA298B">
      <w:pPr>
        <w:pStyle w:val="Default"/>
        <w:ind w:left="180"/>
        <w:rPr>
          <w:rFonts w:asciiTheme="minorHAnsi" w:hAnsiTheme="minorHAnsi"/>
          <w:b/>
          <w:bCs/>
          <w:sz w:val="22"/>
          <w:szCs w:val="22"/>
        </w:rPr>
      </w:pPr>
    </w:p>
    <w:p w14:paraId="268C175C" w14:textId="756C73C3" w:rsidR="00DD0042" w:rsidRPr="00812744" w:rsidRDefault="00DD0042" w:rsidP="00FA298B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/>
          <w:b/>
          <w:bCs/>
          <w:color w:val="auto"/>
          <w:sz w:val="22"/>
          <w:szCs w:val="22"/>
        </w:rPr>
        <w:t>Robert Brown, Ph.D.</w:t>
      </w:r>
    </w:p>
    <w:p w14:paraId="6768F977" w14:textId="7D17D080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Distinguished University Professor and Institute Professor</w:t>
      </w:r>
    </w:p>
    <w:p w14:paraId="41372A4A" w14:textId="5AAE38E1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Rockefeller Building, Room </w:t>
      </w:r>
      <w:r w:rsidR="00987E39" w:rsidRPr="00812744">
        <w:rPr>
          <w:rFonts w:asciiTheme="minorHAnsi" w:hAnsiTheme="minorHAnsi"/>
          <w:color w:val="auto"/>
          <w:sz w:val="22"/>
          <w:szCs w:val="22"/>
        </w:rPr>
        <w:t>109</w:t>
      </w:r>
    </w:p>
    <w:p w14:paraId="7C5E2D79" w14:textId="77777777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Case Western Reserve University</w:t>
      </w:r>
    </w:p>
    <w:p w14:paraId="44037DEF" w14:textId="3EE65B5F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Phone: 216.368.4010</w:t>
      </w:r>
    </w:p>
    <w:p w14:paraId="550300C8" w14:textId="201D2B6A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Fax: 216.368.4671</w:t>
      </w:r>
    </w:p>
    <w:p w14:paraId="1A173AE8" w14:textId="414B4564" w:rsidR="009C6E47" w:rsidRDefault="009C6E47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email: </w:t>
      </w:r>
      <w:hyperlink r:id="rId20" w:history="1">
        <w:r w:rsidR="00314E2F" w:rsidRPr="00A51574">
          <w:rPr>
            <w:rStyle w:val="Hyperlink"/>
            <w:rFonts w:asciiTheme="minorHAnsi" w:hAnsiTheme="minorHAnsi"/>
            <w:sz w:val="22"/>
            <w:szCs w:val="22"/>
          </w:rPr>
          <w:t>rwb@case.edu</w:t>
        </w:r>
      </w:hyperlink>
      <w:r w:rsidR="00314E2F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7FB1EE6E" w14:textId="681501BF" w:rsidR="00EE6695" w:rsidRDefault="00EE6695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</w:p>
    <w:p w14:paraId="1D9E9AFB" w14:textId="7706AB15" w:rsidR="00EE6695" w:rsidRPr="00812744" w:rsidRDefault="00EE6695" w:rsidP="00F0129B">
      <w:pPr>
        <w:pStyle w:val="Default"/>
        <w:ind w:left="180"/>
        <w:rPr>
          <w:rFonts w:asciiTheme="minorHAnsi" w:hAnsiTheme="minorHAnsi"/>
          <w:b/>
          <w:bCs/>
          <w:sz w:val="22"/>
          <w:szCs w:val="22"/>
        </w:rPr>
      </w:pPr>
      <w:r w:rsidRPr="00812744">
        <w:rPr>
          <w:rFonts w:asciiTheme="minorHAnsi" w:hAnsiTheme="minorHAnsi"/>
          <w:b/>
          <w:bCs/>
          <w:sz w:val="22"/>
          <w:szCs w:val="22"/>
        </w:rPr>
        <w:t>Michael Martens, Ph.D.</w:t>
      </w:r>
    </w:p>
    <w:p w14:paraId="68AC5A7C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Professor of Physics</w:t>
      </w:r>
    </w:p>
    <w:p w14:paraId="371835F1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Rockefeller Building, Room 101</w:t>
      </w:r>
    </w:p>
    <w:p w14:paraId="36DA31CC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Case Western Reserve University</w:t>
      </w:r>
    </w:p>
    <w:p w14:paraId="6BB53161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Phone: 216.368.4123</w:t>
      </w:r>
    </w:p>
    <w:p w14:paraId="21344103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Fax: 216.368.4671</w:t>
      </w:r>
    </w:p>
    <w:p w14:paraId="6CAEE3C8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 xml:space="preserve">email: </w:t>
      </w:r>
      <w:hyperlink r:id="rId21" w:history="1">
        <w:r w:rsidRPr="00A51574">
          <w:rPr>
            <w:rStyle w:val="Hyperlink"/>
            <w:rFonts w:asciiTheme="minorHAnsi" w:hAnsiTheme="minorHAnsi"/>
            <w:sz w:val="22"/>
            <w:szCs w:val="22"/>
          </w:rPr>
          <w:t>mam18@case.edu</w:t>
        </w:r>
      </w:hyperlink>
      <w:r>
        <w:rPr>
          <w:rFonts w:asciiTheme="minorHAnsi" w:hAnsiTheme="minorHAnsi"/>
          <w:sz w:val="22"/>
          <w:szCs w:val="22"/>
        </w:rPr>
        <w:t xml:space="preserve"> </w:t>
      </w:r>
    </w:p>
    <w:p w14:paraId="08F0EC1C" w14:textId="77777777" w:rsidR="00EE6695" w:rsidRPr="00812744" w:rsidRDefault="00EE6695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</w:p>
    <w:p w14:paraId="71D2296C" w14:textId="118AF4D1" w:rsidR="00DD0042" w:rsidRPr="00812744" w:rsidRDefault="00DD0042" w:rsidP="00FA298B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</w:p>
    <w:p w14:paraId="2047C60F" w14:textId="77777777" w:rsidR="007B63F3" w:rsidRDefault="007B63F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692FDD3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881EB7A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4EE5F6B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148DA8B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D0ED2C6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A019EFC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62697416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04AFB73F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F0ADEDF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6E495879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5B819C8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98C236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72EA3A9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47FD99D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00900E3E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503A097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C98ECD7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5335ED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8258CB2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DFF07CA" w14:textId="152FF985" w:rsidR="00310D53" w:rsidRDefault="00310D5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>
        <w:rPr>
          <w:rFonts w:asciiTheme="minorHAnsi" w:hAnsiTheme="minorHAnsi" w:cs="Helvetica"/>
          <w:b/>
          <w:bCs/>
          <w:color w:val="auto"/>
          <w:sz w:val="22"/>
          <w:szCs w:val="22"/>
        </w:rPr>
        <w:t>Gregory Wagner</w:t>
      </w:r>
      <w:r w:rsidR="00B92130">
        <w:rPr>
          <w:rFonts w:asciiTheme="minorHAnsi" w:hAnsiTheme="minorHAnsi" w:cs="Helvetica"/>
          <w:b/>
          <w:bCs/>
          <w:color w:val="auto"/>
          <w:sz w:val="22"/>
          <w:szCs w:val="22"/>
        </w:rPr>
        <w:t>, Ph.D.</w:t>
      </w:r>
    </w:p>
    <w:p w14:paraId="1BDAC2BA" w14:textId="77777777" w:rsidR="00310D53" w:rsidRPr="00576D0D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576D0D">
        <w:rPr>
          <w:rFonts w:asciiTheme="minorHAnsi" w:hAnsiTheme="minorHAnsi" w:cs="Helvetica"/>
          <w:color w:val="auto"/>
          <w:sz w:val="22"/>
          <w:szCs w:val="22"/>
        </w:rPr>
        <w:t>Associate Professor of Mechanical Engineering</w:t>
      </w:r>
    </w:p>
    <w:p w14:paraId="326D1417" w14:textId="77777777" w:rsidR="00310D53" w:rsidRPr="00576D0D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576D0D">
        <w:rPr>
          <w:rFonts w:asciiTheme="minorHAnsi" w:hAnsiTheme="minorHAnsi" w:cs="Helvetica"/>
          <w:color w:val="auto"/>
          <w:sz w:val="22"/>
          <w:szCs w:val="22"/>
        </w:rPr>
        <w:t>Northwestern University</w:t>
      </w:r>
    </w:p>
    <w:p w14:paraId="1DA88AE1" w14:textId="77777777" w:rsidR="00310D53" w:rsidRPr="00F318B0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F318B0">
        <w:rPr>
          <w:rFonts w:asciiTheme="minorHAnsi" w:hAnsiTheme="minorHAnsi" w:cs="Helvetica"/>
          <w:color w:val="auto"/>
          <w:sz w:val="22"/>
          <w:szCs w:val="22"/>
        </w:rPr>
        <w:t>2145 Sheridan Road</w:t>
      </w:r>
      <w:r>
        <w:rPr>
          <w:rFonts w:asciiTheme="minorHAnsi" w:hAnsiTheme="minorHAnsi" w:cs="Helvetica"/>
          <w:color w:val="auto"/>
          <w:sz w:val="22"/>
          <w:szCs w:val="22"/>
        </w:rPr>
        <w:t xml:space="preserve">, </w:t>
      </w:r>
      <w:r w:rsidRPr="00F318B0">
        <w:rPr>
          <w:rFonts w:asciiTheme="minorHAnsi" w:hAnsiTheme="minorHAnsi" w:cs="Helvetica"/>
          <w:color w:val="auto"/>
          <w:sz w:val="22"/>
          <w:szCs w:val="22"/>
        </w:rPr>
        <w:t>Tech L492</w:t>
      </w:r>
    </w:p>
    <w:p w14:paraId="65E48904" w14:textId="37FFF44C" w:rsidR="00310D53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F318B0">
        <w:rPr>
          <w:rFonts w:asciiTheme="minorHAnsi" w:hAnsiTheme="minorHAnsi" w:cs="Helvetica"/>
          <w:color w:val="auto"/>
          <w:sz w:val="22"/>
          <w:szCs w:val="22"/>
        </w:rPr>
        <w:t>Evanston, IL 60208-3109</w:t>
      </w:r>
    </w:p>
    <w:p w14:paraId="714BD814" w14:textId="14116051" w:rsidR="00290FB5" w:rsidRDefault="00290FB5" w:rsidP="002472DC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>Phone:</w:t>
      </w:r>
      <w:r w:rsidR="002472DC" w:rsidRPr="002472DC">
        <w:t xml:space="preserve"> 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847</w:t>
      </w:r>
      <w:r w:rsidR="00C75376">
        <w:rPr>
          <w:rFonts w:asciiTheme="minorHAnsi" w:hAnsiTheme="minorHAnsi" w:cs="Helvetica"/>
          <w:color w:val="auto"/>
          <w:sz w:val="22"/>
          <w:szCs w:val="22"/>
        </w:rPr>
        <w:t>.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491</w:t>
      </w:r>
      <w:r w:rsidR="00C75376">
        <w:rPr>
          <w:rFonts w:asciiTheme="minorHAnsi" w:hAnsiTheme="minorHAnsi" w:cs="Helvetica"/>
          <w:color w:val="auto"/>
          <w:sz w:val="22"/>
          <w:szCs w:val="22"/>
        </w:rPr>
        <w:t>.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4138</w:t>
      </w:r>
    </w:p>
    <w:p w14:paraId="1BFC7161" w14:textId="33ED79C2" w:rsidR="00290FB5" w:rsidRPr="00F318B0" w:rsidRDefault="00290FB5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2" w:history="1">
        <w:r>
          <w:rPr>
            <w:rStyle w:val="Hyperlink"/>
          </w:rPr>
          <w:t>gregory.wagner@northwestern.edu</w:t>
        </w:r>
      </w:hyperlink>
    </w:p>
    <w:p w14:paraId="46981D16" w14:textId="77777777" w:rsidR="00310D53" w:rsidRDefault="00310D53" w:rsidP="005E4E60">
      <w:pPr>
        <w:pStyle w:val="Default"/>
        <w:ind w:firstLine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A2F8D15" w14:textId="64059E55" w:rsidR="00812744" w:rsidRPr="00812744" w:rsidRDefault="00812744" w:rsidP="005E4E60">
      <w:pPr>
        <w:pStyle w:val="Default"/>
        <w:ind w:firstLine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b/>
          <w:bCs/>
          <w:color w:val="auto"/>
          <w:sz w:val="22"/>
          <w:szCs w:val="22"/>
        </w:rPr>
        <w:t>Md Mahbubul Islam, Ph.D.</w:t>
      </w:r>
    </w:p>
    <w:p w14:paraId="0D445ACA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Assistant Professor</w:t>
      </w:r>
    </w:p>
    <w:p w14:paraId="125BAA1D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5050 Anthony Wayne Dr. Room 2119</w:t>
      </w:r>
    </w:p>
    <w:p w14:paraId="6199CCE3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Wayne State University</w:t>
      </w:r>
    </w:p>
    <w:p w14:paraId="6455FCB3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hone: 313.577.3885</w:t>
      </w:r>
    </w:p>
    <w:p w14:paraId="51CC4FDE" w14:textId="46005E68" w:rsidR="00812744" w:rsidRDefault="00812744" w:rsidP="00812744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3" w:history="1">
        <w:r w:rsidRPr="00812744">
          <w:rPr>
            <w:rStyle w:val="Hyperlink"/>
            <w:rFonts w:asciiTheme="minorHAnsi" w:hAnsiTheme="minorHAnsi" w:cs="Helvetica"/>
            <w:sz w:val="22"/>
            <w:szCs w:val="22"/>
          </w:rPr>
          <w:t>gy5553@wayne.edu</w:t>
        </w:r>
      </w:hyperlink>
    </w:p>
    <w:p w14:paraId="1732A236" w14:textId="0C85B0B6" w:rsidR="000E13E4" w:rsidRDefault="000E13E4" w:rsidP="00812744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</w:p>
    <w:p w14:paraId="7F8ADBC5" w14:textId="77777777" w:rsidR="00F06C34" w:rsidRDefault="00F06C34" w:rsidP="000E13E4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3F3001C5" w14:textId="03F71F25" w:rsidR="000E13E4" w:rsidRPr="00812744" w:rsidRDefault="00206683" w:rsidP="000E13E4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>
        <w:rPr>
          <w:rFonts w:asciiTheme="minorHAnsi" w:hAnsiTheme="minorHAnsi" w:cs="Helvetica"/>
          <w:b/>
          <w:bCs/>
          <w:color w:val="auto"/>
          <w:sz w:val="22"/>
          <w:szCs w:val="22"/>
        </w:rPr>
        <w:t>Zhengtao Gan</w:t>
      </w:r>
      <w:r w:rsidR="006476B0">
        <w:rPr>
          <w:rFonts w:asciiTheme="minorHAnsi" w:hAnsiTheme="minorHAnsi" w:cs="Helvetica"/>
          <w:b/>
          <w:bCs/>
          <w:color w:val="auto"/>
          <w:sz w:val="22"/>
          <w:szCs w:val="22"/>
        </w:rPr>
        <w:t>,</w:t>
      </w:r>
      <w:r w:rsidR="000E13E4" w:rsidRPr="00812744">
        <w:rPr>
          <w:rFonts w:asciiTheme="minorHAnsi" w:hAnsiTheme="minorHAnsi" w:cs="Helvetica"/>
          <w:b/>
          <w:bCs/>
          <w:color w:val="auto"/>
          <w:sz w:val="22"/>
          <w:szCs w:val="22"/>
        </w:rPr>
        <w:t xml:space="preserve"> Ph.D.</w:t>
      </w:r>
    </w:p>
    <w:p w14:paraId="2FC0C480" w14:textId="77777777" w:rsidR="000E13E4" w:rsidRPr="00812744" w:rsidRDefault="000E13E4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Assistant Professor</w:t>
      </w:r>
    </w:p>
    <w:p w14:paraId="64D5FA20" w14:textId="07950414" w:rsidR="00994357" w:rsidRDefault="00994357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994357">
        <w:rPr>
          <w:rFonts w:asciiTheme="minorHAnsi" w:hAnsiTheme="minorHAnsi" w:cs="Helvetica"/>
          <w:color w:val="auto"/>
          <w:sz w:val="22"/>
          <w:szCs w:val="22"/>
        </w:rPr>
        <w:t>Department of Aerospace and Mechanical Engineering</w:t>
      </w:r>
    </w:p>
    <w:p w14:paraId="7ACA2DA2" w14:textId="0421E2F4" w:rsidR="0070429C" w:rsidRDefault="0070429C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>University of Texas El Paso</w:t>
      </w:r>
    </w:p>
    <w:p w14:paraId="660BFF87" w14:textId="1970630F" w:rsidR="000E13E4" w:rsidRPr="00812744" w:rsidRDefault="000E13E4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Phone: </w:t>
      </w:r>
      <w:r w:rsidR="0070429C">
        <w:rPr>
          <w:rFonts w:asciiTheme="minorHAnsi" w:hAnsiTheme="minorHAnsi" w:cs="Helvetica"/>
          <w:color w:val="auto"/>
          <w:sz w:val="22"/>
          <w:szCs w:val="22"/>
        </w:rPr>
        <w:t>773.865.0314</w:t>
      </w:r>
    </w:p>
    <w:p w14:paraId="7FD8E757" w14:textId="6EBCC97F" w:rsidR="000E13E4" w:rsidRPr="00812744" w:rsidRDefault="000E13E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4" w:history="1">
        <w:r w:rsidR="0090343C" w:rsidRPr="00B9056A">
          <w:rPr>
            <w:rStyle w:val="Hyperlink"/>
            <w:sz w:val="22"/>
            <w:szCs w:val="22"/>
          </w:rPr>
          <w:t>zgan@utep.edu</w:t>
        </w:r>
      </w:hyperlink>
      <w:r w:rsidR="0090343C">
        <w:rPr>
          <w:sz w:val="22"/>
          <w:szCs w:val="22"/>
        </w:rPr>
        <w:t xml:space="preserve"> </w:t>
      </w:r>
    </w:p>
    <w:p w14:paraId="0654B1A4" w14:textId="77777777" w:rsidR="00812744" w:rsidRPr="00812744" w:rsidRDefault="00812744" w:rsidP="00FA298B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sectPr w:rsidR="00812744" w:rsidRPr="00812744" w:rsidSect="00055AD4">
      <w:type w:val="continuous"/>
      <w:pgSz w:w="11907" w:h="16839" w:code="9"/>
      <w:pgMar w:top="1440" w:right="1152" w:bottom="720" w:left="1440" w:header="187" w:footer="648" w:gutter="0"/>
      <w:cols w:num="2" w:space="31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40C9F" w14:textId="77777777" w:rsidR="00CA4DC1" w:rsidRDefault="00CA4DC1" w:rsidP="00A41F25">
      <w:pPr>
        <w:spacing w:after="0" w:line="240" w:lineRule="auto"/>
      </w:pPr>
      <w:r>
        <w:separator/>
      </w:r>
    </w:p>
  </w:endnote>
  <w:endnote w:type="continuationSeparator" w:id="0">
    <w:p w14:paraId="78D4FE12" w14:textId="77777777" w:rsidR="00CA4DC1" w:rsidRDefault="00CA4DC1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27C2C" w14:textId="10DB10A9" w:rsidR="00F07851" w:rsidRDefault="006832C4" w:rsidP="00F07851">
    <w:pPr>
      <w:pStyle w:val="Footer"/>
      <w:tabs>
        <w:tab w:val="clear" w:pos="4680"/>
        <w:tab w:val="clear" w:pos="9360"/>
        <w:tab w:val="left" w:pos="1935"/>
      </w:tabs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5B7E8C92" wp14:editId="0EC12BEF">
              <wp:simplePos x="0" y="0"/>
              <wp:positionH relativeFrom="column">
                <wp:posOffset>4023360</wp:posOffset>
              </wp:positionH>
              <wp:positionV relativeFrom="paragraph">
                <wp:posOffset>112395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32B11B" w14:textId="3EDDFEFA" w:rsidR="00902C80" w:rsidRDefault="00902C80" w:rsidP="00902C80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920659">
                            <w:rPr>
                              <w:noProof/>
                            </w:rPr>
                            <w:t>January 4, 20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7E8C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6.8pt;margin-top:8.85pt;width:190.8pt;height:28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" stroked="f">
              <v:textbox>
                <w:txbxContent>
                  <w:p w14:paraId="3D32B11B" w14:textId="3EDDFEFA" w:rsidR="00902C80" w:rsidRDefault="00902C80" w:rsidP="00902C80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920659">
                      <w:rPr>
                        <w:noProof/>
                      </w:rPr>
                      <w:t>January 4, 202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17BFEA8B" wp14:editId="7C7298AE">
              <wp:simplePos x="0" y="0"/>
              <wp:positionH relativeFrom="column">
                <wp:posOffset>-693420</wp:posOffset>
              </wp:positionH>
              <wp:positionV relativeFrom="paragraph">
                <wp:posOffset>112395</wp:posOffset>
              </wp:positionV>
              <wp:extent cx="2423160" cy="358140"/>
              <wp:effectExtent l="0" t="0" r="0" b="381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BDBB15" w14:textId="77777777" w:rsidR="00902C80" w:rsidRDefault="00902C80" w:rsidP="00902C80">
                          <w:r>
                            <w:t xml:space="preserve">Abdullah A. Amin - </w:t>
                          </w:r>
                          <w:r w:rsidRPr="00902C80">
                            <w:t>Curriculum Vita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17BFEA8B" id="_x0000_s1027" type="#_x0000_t202" style="position:absolute;margin-left:-54.6pt;margin-top:8.85pt;width:190.8pt;height:28.2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" stroked="f">
              <v:textbox>
                <w:txbxContent>
                  <w:p w14:paraId="18BDBB15" w14:textId="77777777" w:rsidR="00902C80" w:rsidRDefault="00902C80" w:rsidP="00902C80">
                    <w:r>
                      <w:t xml:space="preserve">Abdullah A. Amin - </w:t>
                    </w:r>
                    <w:r w:rsidRPr="00902C80">
                      <w:t>Curriculum Vitae</w:t>
                    </w:r>
                  </w:p>
                </w:txbxContent>
              </v:textbox>
            </v:shape>
          </w:pict>
        </mc:Fallback>
      </mc:AlternateContent>
    </w:r>
    <w:r w:rsidR="00F0785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DD9E4" w14:textId="77777777" w:rsidR="00CA4DC1" w:rsidRDefault="00CA4DC1" w:rsidP="00A41F25">
      <w:pPr>
        <w:spacing w:after="0" w:line="240" w:lineRule="auto"/>
      </w:pPr>
      <w:r>
        <w:separator/>
      </w:r>
    </w:p>
  </w:footnote>
  <w:footnote w:type="continuationSeparator" w:id="0">
    <w:p w14:paraId="542CB5AA" w14:textId="77777777" w:rsidR="00CA4DC1" w:rsidRDefault="00CA4DC1" w:rsidP="00A41F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77E1C" w14:textId="0963109A" w:rsidR="00101A22" w:rsidRDefault="00101A22" w:rsidP="0046597D">
    <w:pPr>
      <w:tabs>
        <w:tab w:val="center" w:pos="4680"/>
        <w:tab w:val="right" w:pos="9360"/>
      </w:tabs>
      <w:spacing w:after="0" w:line="240" w:lineRule="auto"/>
      <w:jc w:val="center"/>
      <w:rPr>
        <w:b/>
        <w:color w:val="365F91" w:themeColor="accent1" w:themeShade="BF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7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5"/>
  </w:num>
  <w:num w:numId="2">
    <w:abstractNumId w:val="16"/>
  </w:num>
  <w:num w:numId="3">
    <w:abstractNumId w:val="14"/>
  </w:num>
  <w:num w:numId="4">
    <w:abstractNumId w:val="7"/>
  </w:num>
  <w:num w:numId="5">
    <w:abstractNumId w:val="13"/>
  </w:num>
  <w:num w:numId="6">
    <w:abstractNumId w:val="6"/>
  </w:num>
  <w:num w:numId="7">
    <w:abstractNumId w:val="13"/>
    <w:lvlOverride w:ilvl="0">
      <w:startOverride w:val="1"/>
    </w:lvlOverride>
  </w:num>
  <w:num w:numId="8">
    <w:abstractNumId w:val="10"/>
  </w:num>
  <w:num w:numId="9">
    <w:abstractNumId w:val="3"/>
  </w:num>
  <w:num w:numId="10">
    <w:abstractNumId w:val="8"/>
  </w:num>
  <w:num w:numId="11">
    <w:abstractNumId w:val="17"/>
  </w:num>
  <w:num w:numId="12">
    <w:abstractNumId w:val="4"/>
  </w:num>
  <w:num w:numId="13">
    <w:abstractNumId w:val="0"/>
  </w:num>
  <w:num w:numId="14">
    <w:abstractNumId w:val="16"/>
    <w:lvlOverride w:ilvl="0">
      <w:startOverride w:val="1"/>
    </w:lvlOverride>
  </w:num>
  <w:num w:numId="15">
    <w:abstractNumId w:val="10"/>
    <w:lvlOverride w:ilvl="0">
      <w:startOverride w:val="1"/>
    </w:lvlOverride>
  </w:num>
  <w:num w:numId="16">
    <w:abstractNumId w:val="10"/>
    <w:lvlOverride w:ilvl="0">
      <w:startOverride w:val="1"/>
    </w:lvlOverride>
  </w:num>
  <w:num w:numId="17">
    <w:abstractNumId w:val="1"/>
  </w:num>
  <w:num w:numId="18">
    <w:abstractNumId w:val="9"/>
  </w:num>
  <w:num w:numId="19">
    <w:abstractNumId w:val="5"/>
  </w:num>
  <w:num w:numId="20">
    <w:abstractNumId w:val="11"/>
  </w:num>
  <w:num w:numId="21">
    <w:abstractNumId w:val="12"/>
  </w:num>
  <w:num w:numId="22">
    <w:abstractNumId w:val="2"/>
  </w:num>
  <w:num w:numId="23">
    <w:abstractNumId w:val="16"/>
    <w:lvlOverride w:ilvl="0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0FAM0XIos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463F"/>
    <w:rsid w:val="00055AD4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45D0D"/>
    <w:rsid w:val="001510F4"/>
    <w:rsid w:val="00151404"/>
    <w:rsid w:val="00156932"/>
    <w:rsid w:val="00172FA7"/>
    <w:rsid w:val="00173082"/>
    <w:rsid w:val="00191E44"/>
    <w:rsid w:val="00192A09"/>
    <w:rsid w:val="00193622"/>
    <w:rsid w:val="001A73E6"/>
    <w:rsid w:val="001B34D1"/>
    <w:rsid w:val="001B3CD3"/>
    <w:rsid w:val="001B6246"/>
    <w:rsid w:val="001C058B"/>
    <w:rsid w:val="001C0632"/>
    <w:rsid w:val="001C1537"/>
    <w:rsid w:val="001C2552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30E5"/>
    <w:rsid w:val="00293472"/>
    <w:rsid w:val="0029354C"/>
    <w:rsid w:val="0029694E"/>
    <w:rsid w:val="0029738A"/>
    <w:rsid w:val="002A3844"/>
    <w:rsid w:val="002B261E"/>
    <w:rsid w:val="002B2A58"/>
    <w:rsid w:val="002B367C"/>
    <w:rsid w:val="002B5CC5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754F"/>
    <w:rsid w:val="00333672"/>
    <w:rsid w:val="00333A8B"/>
    <w:rsid w:val="00336B42"/>
    <w:rsid w:val="003402F7"/>
    <w:rsid w:val="00343B7E"/>
    <w:rsid w:val="00344C35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D1BB1"/>
    <w:rsid w:val="003D383A"/>
    <w:rsid w:val="003D6B21"/>
    <w:rsid w:val="003E3558"/>
    <w:rsid w:val="003E3953"/>
    <w:rsid w:val="003E3B8E"/>
    <w:rsid w:val="003E6F77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B8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68C8"/>
    <w:rsid w:val="007A6B7B"/>
    <w:rsid w:val="007A7DDF"/>
    <w:rsid w:val="007B35D3"/>
    <w:rsid w:val="007B5E27"/>
    <w:rsid w:val="007B63F3"/>
    <w:rsid w:val="007C1EEB"/>
    <w:rsid w:val="007C716B"/>
    <w:rsid w:val="007C74FF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2E55"/>
    <w:rsid w:val="008357DA"/>
    <w:rsid w:val="00840BEF"/>
    <w:rsid w:val="00845A68"/>
    <w:rsid w:val="00847622"/>
    <w:rsid w:val="008516AB"/>
    <w:rsid w:val="00855CBB"/>
    <w:rsid w:val="00860E3E"/>
    <w:rsid w:val="008611B4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E009D"/>
    <w:rsid w:val="008E50E4"/>
    <w:rsid w:val="008E6EB1"/>
    <w:rsid w:val="008F07FC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75F4"/>
    <w:rsid w:val="00971413"/>
    <w:rsid w:val="0097354E"/>
    <w:rsid w:val="00974B09"/>
    <w:rsid w:val="00977511"/>
    <w:rsid w:val="009824F2"/>
    <w:rsid w:val="00982E6E"/>
    <w:rsid w:val="00983900"/>
    <w:rsid w:val="00987E39"/>
    <w:rsid w:val="00990929"/>
    <w:rsid w:val="00990E9C"/>
    <w:rsid w:val="00994357"/>
    <w:rsid w:val="00995891"/>
    <w:rsid w:val="009A36CF"/>
    <w:rsid w:val="009A5A8E"/>
    <w:rsid w:val="009A7278"/>
    <w:rsid w:val="009B7D24"/>
    <w:rsid w:val="009C05FF"/>
    <w:rsid w:val="009C3081"/>
    <w:rsid w:val="009C360B"/>
    <w:rsid w:val="009C6303"/>
    <w:rsid w:val="009C6E47"/>
    <w:rsid w:val="009C7BC4"/>
    <w:rsid w:val="009D1964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7B2"/>
    <w:rsid w:val="00A4428E"/>
    <w:rsid w:val="00A511DF"/>
    <w:rsid w:val="00A525AC"/>
    <w:rsid w:val="00A543B3"/>
    <w:rsid w:val="00A54CCF"/>
    <w:rsid w:val="00A55921"/>
    <w:rsid w:val="00A56BD6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33F"/>
    <w:rsid w:val="00A93825"/>
    <w:rsid w:val="00A9749E"/>
    <w:rsid w:val="00AA318E"/>
    <w:rsid w:val="00AA3FDF"/>
    <w:rsid w:val="00AA64A5"/>
    <w:rsid w:val="00AB0591"/>
    <w:rsid w:val="00AB2D5A"/>
    <w:rsid w:val="00AB6FF0"/>
    <w:rsid w:val="00AB740F"/>
    <w:rsid w:val="00AC3808"/>
    <w:rsid w:val="00AC3F35"/>
    <w:rsid w:val="00AC6DB6"/>
    <w:rsid w:val="00AC70DA"/>
    <w:rsid w:val="00AD06E8"/>
    <w:rsid w:val="00AD27BA"/>
    <w:rsid w:val="00AD420F"/>
    <w:rsid w:val="00AD59EE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2130"/>
    <w:rsid w:val="00B94167"/>
    <w:rsid w:val="00BB5306"/>
    <w:rsid w:val="00BB5718"/>
    <w:rsid w:val="00BB7779"/>
    <w:rsid w:val="00BC2A7E"/>
    <w:rsid w:val="00BD04F3"/>
    <w:rsid w:val="00BD2B90"/>
    <w:rsid w:val="00BD4633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6CC0"/>
    <w:rsid w:val="00C87C7A"/>
    <w:rsid w:val="00C916DF"/>
    <w:rsid w:val="00C93F2D"/>
    <w:rsid w:val="00C9434B"/>
    <w:rsid w:val="00C95A66"/>
    <w:rsid w:val="00C96B05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601D"/>
    <w:rsid w:val="00D92D2E"/>
    <w:rsid w:val="00DA02E9"/>
    <w:rsid w:val="00DA0C04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5D16"/>
    <w:rsid w:val="00DD5E8D"/>
    <w:rsid w:val="00DD641F"/>
    <w:rsid w:val="00DE0316"/>
    <w:rsid w:val="00DE1665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723B"/>
    <w:rsid w:val="00E21840"/>
    <w:rsid w:val="00E218BA"/>
    <w:rsid w:val="00E21DF9"/>
    <w:rsid w:val="00E23BD9"/>
    <w:rsid w:val="00E2467C"/>
    <w:rsid w:val="00E24DF9"/>
    <w:rsid w:val="00E24E18"/>
    <w:rsid w:val="00E26729"/>
    <w:rsid w:val="00E27981"/>
    <w:rsid w:val="00E31005"/>
    <w:rsid w:val="00E31673"/>
    <w:rsid w:val="00E31858"/>
    <w:rsid w:val="00E31894"/>
    <w:rsid w:val="00E332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6930"/>
    <w:rsid w:val="00E72F2B"/>
    <w:rsid w:val="00E75F4D"/>
    <w:rsid w:val="00E862F0"/>
    <w:rsid w:val="00E920BB"/>
    <w:rsid w:val="00EC0C52"/>
    <w:rsid w:val="00EC550F"/>
    <w:rsid w:val="00EC6F1C"/>
    <w:rsid w:val="00ED049F"/>
    <w:rsid w:val="00ED3B04"/>
    <w:rsid w:val="00EE00F9"/>
    <w:rsid w:val="00EE023B"/>
    <w:rsid w:val="00EE1777"/>
    <w:rsid w:val="00EE478F"/>
    <w:rsid w:val="00EE6695"/>
    <w:rsid w:val="00EF0409"/>
    <w:rsid w:val="00EF4B7A"/>
    <w:rsid w:val="00EF4F89"/>
    <w:rsid w:val="00EF6846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20E95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50DA"/>
    <w:rsid w:val="00FA298B"/>
    <w:rsid w:val="00FA4E39"/>
    <w:rsid w:val="00FB0174"/>
    <w:rsid w:val="00FB1191"/>
    <w:rsid w:val="00FB5433"/>
    <w:rsid w:val="00FB69F7"/>
    <w:rsid w:val="00FB72E4"/>
    <w:rsid w:val="00FB784F"/>
    <w:rsid w:val="00FC1870"/>
    <w:rsid w:val="00FC435C"/>
    <w:rsid w:val="00FC442A"/>
    <w:rsid w:val="00FC4D7A"/>
    <w:rsid w:val="00FD0321"/>
    <w:rsid w:val="00FD52BE"/>
    <w:rsid w:val="00FD659D"/>
    <w:rsid w:val="00FE1D3F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arxiv.org/pdf/2208.02907.pdf" TargetMode="External"/><Relationship Id="rId18" Type="http://schemas.openxmlformats.org/officeDocument/2006/relationships/hyperlink" Target="mailto:w-liu@northwestern.edu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mam18@case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dkLvoWwAAAAJ&amp;hl=en&amp;oi=sra" TargetMode="External"/><Relationship Id="rId17" Type="http://schemas.openxmlformats.org/officeDocument/2006/relationships/header" Target="header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hyperlink" Target="mailto:rwb@case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neoceph/" TargetMode="External"/><Relationship Id="rId24" Type="http://schemas.openxmlformats.org/officeDocument/2006/relationships/hyperlink" Target="mailto:zgan@utep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anohub.org/resources/fgmbuilder" TargetMode="External"/><Relationship Id="rId23" Type="http://schemas.openxmlformats.org/officeDocument/2006/relationships/hyperlink" Target="mailto:gy5553@wayne.edu" TargetMode="External"/><Relationship Id="rId10" Type="http://schemas.openxmlformats.org/officeDocument/2006/relationships/hyperlink" Target="https://github.com/neoceph" TargetMode="External"/><Relationship Id="rId19" Type="http://schemas.openxmlformats.org/officeDocument/2006/relationships/hyperlink" Target="mailto:oxa@case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oceph.github.io/" TargetMode="External"/><Relationship Id="rId14" Type="http://schemas.openxmlformats.org/officeDocument/2006/relationships/hyperlink" Target="https://github.com/neoceph/AM-CFD" TargetMode="External"/><Relationship Id="rId22" Type="http://schemas.openxmlformats.org/officeDocument/2006/relationships/hyperlink" Target="mailto:gregory.wagner@northweste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4</TotalTime>
  <Pages>9</Pages>
  <Words>3101</Words>
  <Characters>19465</Characters>
  <Application>Microsoft Office Word</Application>
  <DocSecurity>0</DocSecurity>
  <Lines>443</Lines>
  <Paragraphs>2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>Home</Company>
  <LinksUpToDate>false</LinksUpToDate>
  <CharactersWithSpaces>2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min</cp:lastModifiedBy>
  <cp:revision>493</cp:revision>
  <cp:lastPrinted>2024-01-04T17:31:00Z</cp:lastPrinted>
  <dcterms:created xsi:type="dcterms:W3CDTF">2018-01-22T01:59:00Z</dcterms:created>
  <dcterms:modified xsi:type="dcterms:W3CDTF">2024-01-04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